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62E2C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D7EEEF9" w:rsidR="007B4A91" w:rsidRDefault="00556965" w:rsidP="00A8357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</w:t>
      </w:r>
      <w:r w:rsidR="00A83575">
        <w:rPr>
          <w:sz w:val="28"/>
          <w:szCs w:val="28"/>
        </w:rPr>
        <w:t>r</w:t>
      </w:r>
      <w:r>
        <w:rPr>
          <w:sz w:val="28"/>
          <w:szCs w:val="28"/>
        </w:rPr>
        <w:t>oje</w:t>
      </w:r>
      <w:r w:rsidR="00A83575">
        <w:rPr>
          <w:sz w:val="28"/>
          <w:szCs w:val="28"/>
        </w:rPr>
        <w:t>ct</w:t>
      </w:r>
    </w:p>
    <w:p w14:paraId="79A28C23" w14:textId="4B1C6BA0" w:rsidR="00A83575" w:rsidRPr="00A83575" w:rsidRDefault="00A83575" w:rsidP="00A83575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E94E26">
        <w:rPr>
          <w:sz w:val="28"/>
          <w:szCs w:val="28"/>
        </w:rPr>
        <w:t>Kill the zombie</w:t>
      </w:r>
    </w:p>
    <w:p w14:paraId="34A9E19B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0139A0B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B095BA8" w14:textId="457824C5" w:rsidR="00A83575" w:rsidRDefault="00E94E26" w:rsidP="00A83575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the earth zombie free and kill all of them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4C7C872B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05A68E4" w14:textId="02702EE6" w:rsidR="00A83575" w:rsidRDefault="00E94E26" w:rsidP="00A835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zombie apocalypse and your job is to kill the zombies.</w:t>
      </w:r>
    </w:p>
    <w:p w14:paraId="0F0996D1" w14:textId="77777777" w:rsidR="00A83575" w:rsidRDefault="00A83575" w:rsidP="00A83575">
      <w:pPr>
        <w:ind w:left="720"/>
        <w:rPr>
          <w:sz w:val="28"/>
          <w:szCs w:val="28"/>
        </w:rPr>
      </w:pP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</w:pPr>
      <w: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</w:pPr>
      <w:r>
        <w:t xml:space="preserve">Cars, monkeys, </w:t>
      </w:r>
      <w:proofErr w:type="spellStart"/>
      <w:r>
        <w:t>dinos</w:t>
      </w:r>
      <w:proofErr w:type="spellEnd"/>
      <w: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E11E4B3" w:rsidR="007B4A91" w:rsidRDefault="00E94E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2F9763C" w:rsidR="007B4A91" w:rsidRDefault="00E94E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the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</w:pPr>
      <w: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92B42A7" w:rsidR="007B4A91" w:rsidRDefault="00E94E26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09338F" w:rsidR="007B4A91" w:rsidRDefault="00E94E26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going to walk toward the shooter and try to kill hi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95F53D6" w:rsidR="007B4A91" w:rsidRDefault="00E94E26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0C347F1" w:rsidR="007B4A91" w:rsidRDefault="00E94E26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going to walk toward the shooter and try to kill him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9A5CF42" w:rsidR="007B4A91" w:rsidRDefault="00E94E26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9B35211" w:rsidR="007B4A91" w:rsidRDefault="00E94E26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</w:t>
            </w:r>
            <w:r w:rsidR="000510C4">
              <w:rPr>
                <w:sz w:val="28"/>
                <w:szCs w:val="28"/>
              </w:rPr>
              <w:t xml:space="preserve">are trying to run away from the </w:t>
            </w:r>
            <w:r w:rsidR="000510C4">
              <w:rPr>
                <w:sz w:val="28"/>
                <w:szCs w:val="28"/>
              </w:rPr>
              <w:t>apocalypse</w:t>
            </w:r>
            <w:r w:rsidR="000510C4">
              <w:rPr>
                <w:sz w:val="28"/>
                <w:szCs w:val="28"/>
              </w:rPr>
              <w:t xml:space="preserve"> and your job is to save them and not shoot the human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</w:pPr>
      <w:r>
        <w:t xml:space="preserve">Draw the game either on your computer or on paper. </w:t>
      </w:r>
    </w:p>
    <w:p w14:paraId="4CC56159" w14:textId="3350F8C4" w:rsidR="000510C4" w:rsidRDefault="00556965" w:rsidP="000510C4">
      <w:pPr>
        <w:numPr>
          <w:ilvl w:val="0"/>
          <w:numId w:val="4"/>
        </w:numPr>
      </w:pPr>
      <w: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EE96FF1" w14:textId="42AB9196" w:rsidR="000510C4" w:rsidRDefault="000510C4" w:rsidP="000510C4">
      <w:pPr>
        <w:ind w:left="360"/>
      </w:pPr>
      <w:r>
        <w:rPr>
          <w:rFonts w:eastAsia="Arial"/>
          <w:noProof/>
        </w:rPr>
        <w:lastRenderedPageBreak/>
        <w:drawing>
          <wp:inline distT="0" distB="0" distL="0" distR="0" wp14:anchorId="53F090A2" wp14:editId="2BAA632D">
            <wp:extent cx="5943600" cy="2610485"/>
            <wp:effectExtent l="0" t="0" r="0" b="5715"/>
            <wp:docPr id="15" name="Picture 1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video g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43937" w14:textId="77777777" w:rsidR="000510C4" w:rsidRDefault="000510C4" w:rsidP="000510C4"/>
    <w:p w14:paraId="4E02860C" w14:textId="4447C804" w:rsidR="006E69E9" w:rsidRPr="006E69E9" w:rsidRDefault="006E69E9" w:rsidP="000510C4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</w:pPr>
    </w:p>
    <w:p w14:paraId="7A3F11E7" w14:textId="77777777" w:rsidR="00556965" w:rsidRDefault="00556965"/>
    <w:p w14:paraId="1C560CE8" w14:textId="2FAC261E" w:rsidR="007B4A91" w:rsidRDefault="00662E2C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662E2C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010E5707" w14:textId="1F603E2E" w:rsidR="006E69E9" w:rsidRPr="006E69E9" w:rsidRDefault="006E69E9" w:rsidP="006E69E9"/>
    <w:p w14:paraId="192F1F0E" w14:textId="77777777" w:rsidR="007B4A91" w:rsidRDefault="007B4A91">
      <w:pPr>
        <w:rPr>
          <w:sz w:val="28"/>
          <w:szCs w:val="28"/>
        </w:rPr>
      </w:pPr>
    </w:p>
    <w:p w14:paraId="3FC726A4" w14:textId="1D299D7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3673E5B" w:rsidR="007B4A91" w:rsidRDefault="000510C4">
      <w:pPr>
        <w:rPr>
          <w:sz w:val="28"/>
          <w:szCs w:val="28"/>
        </w:rPr>
      </w:pPr>
      <w:r>
        <w:rPr>
          <w:sz w:val="28"/>
          <w:szCs w:val="28"/>
        </w:rPr>
        <w:t xml:space="preserve">Bring more humans and zombie </w:t>
      </w:r>
      <w:r w:rsidR="00CA78E7">
        <w:rPr>
          <w:sz w:val="28"/>
          <w:szCs w:val="28"/>
        </w:rPr>
        <w:t xml:space="preserve">in the game as the time progresses </w:t>
      </w:r>
      <w:r w:rsidR="00662E2C"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 w:rsidR="00662E2C"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 w:rsidR="00662E2C"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 w:rsidR="00662E2C"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17618684">
    <w:abstractNumId w:val="0"/>
  </w:num>
  <w:num w:numId="2" w16cid:durableId="2081559976">
    <w:abstractNumId w:val="1"/>
  </w:num>
  <w:num w:numId="3" w16cid:durableId="330111230">
    <w:abstractNumId w:val="3"/>
  </w:num>
  <w:num w:numId="4" w16cid:durableId="167864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546A"/>
    <w:rsid w:val="000510C4"/>
    <w:rsid w:val="00556965"/>
    <w:rsid w:val="00662E2C"/>
    <w:rsid w:val="006E69E9"/>
    <w:rsid w:val="007B4A91"/>
    <w:rsid w:val="00A83575"/>
    <w:rsid w:val="00BF7787"/>
    <w:rsid w:val="00CA78E7"/>
    <w:rsid w:val="00E9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0C4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AU" w:eastAsia="en-US" w:bidi="hi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 w:eastAsia="en-IN" w:bidi="ar-SA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 w:eastAsia="en-IN" w:bidi="ar-SA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 w:eastAsia="en-IN" w:bidi="ar-SA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 w:eastAsia="en-IN" w:bidi="ar-SA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E69E9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8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vi</cp:lastModifiedBy>
  <cp:revision>2</cp:revision>
  <dcterms:created xsi:type="dcterms:W3CDTF">2022-05-07T06:51:00Z</dcterms:created>
  <dcterms:modified xsi:type="dcterms:W3CDTF">2022-05-07T06:51:00Z</dcterms:modified>
</cp:coreProperties>
</file>